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rin wel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l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6 Highwood Avenue Highwood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rinwelk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4154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